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37C47CF6" w14:textId="77C36462" w:rsidR="001449A0" w:rsidRPr="0054079F" w:rsidRDefault="001449A0" w:rsidP="0054079F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222F37EE" w14:textId="2476F1B7" w:rsidR="00E805D0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67525" w:history="1">
            <w:r w:rsidR="00E805D0" w:rsidRPr="0018475D">
              <w:rPr>
                <w:rStyle w:val="Hyperlink"/>
                <w:noProof/>
              </w:rPr>
              <w:t>Importing Module 1 Completed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5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08816215" w14:textId="2C4AEBFC" w:rsidR="00E805D0" w:rsidRDefault="002163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6" w:history="1">
            <w:r w:rsidR="00E805D0" w:rsidRPr="0018475D">
              <w:rPr>
                <w:rStyle w:val="Hyperlink"/>
                <w:noProof/>
              </w:rPr>
              <w:t>Task 1: Create a new environment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6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9C7114" w14:textId="6B028586" w:rsidR="00E805D0" w:rsidRDefault="002163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7" w:history="1">
            <w:r w:rsidR="00E805D0" w:rsidRPr="0018475D">
              <w:rPr>
                <w:rStyle w:val="Hyperlink"/>
                <w:noProof/>
              </w:rPr>
              <w:t>Task 2: Import the solution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7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2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06354E" w14:textId="1AAB07FA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2163A6" w:rsidP="001449A0">
          <w:pPr>
            <w:sectPr w:rsidR="001449A0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3" w:name="_Toc66967525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1 Completed</w:t>
      </w:r>
      <w:bookmarkEnd w:id="3"/>
    </w:p>
    <w:p w14:paraId="4E0378AD" w14:textId="11D09032" w:rsidR="001449A0" w:rsidRPr="009D4661" w:rsidRDefault="001449A0" w:rsidP="009D466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  <w:bookmarkStart w:id="11" w:name="_Hlk508833656"/>
      <w:bookmarkEnd w:id="8"/>
      <w:bookmarkEnd w:id="9"/>
      <w:bookmarkEnd w:id="10"/>
    </w:p>
    <w:p w14:paraId="76396E92" w14:textId="77777777" w:rsidR="001449A0" w:rsidRPr="00006C3E" w:rsidRDefault="001449A0" w:rsidP="001449A0">
      <w:pPr>
        <w:pStyle w:val="Heading2"/>
      </w:pPr>
      <w:bookmarkStart w:id="12" w:name="_Toc66967526"/>
      <w:bookmarkEnd w:id="11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2"/>
    </w:p>
    <w:p w14:paraId="1453BC32" w14:textId="205E915C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0" w:history="1">
        <w:r w:rsidR="00060336">
          <w:rPr>
            <w:rStyle w:val="Hyperlink"/>
          </w:rPr>
          <w:t>Power Apps admin portal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67D6AFB9" w:rsidR="001449A0" w:rsidRDefault="00060336" w:rsidP="001449A0">
      <w:r>
        <w:rPr>
          <w:noProof/>
        </w:rPr>
        <w:drawing>
          <wp:inline distT="0" distB="0" distL="0" distR="0" wp14:anchorId="32204871" wp14:editId="12BE1D62">
            <wp:extent cx="5651767" cy="1404166"/>
            <wp:effectExtent l="19050" t="19050" r="25400" b="24765"/>
            <wp:docPr id="2" name="Picture 2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814" cy="14223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59C36915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>, select</w:t>
      </w:r>
      <w:r w:rsidR="00060336">
        <w:t xml:space="preserve"> </w:t>
      </w:r>
      <w:r w:rsidR="00060336" w:rsidRPr="00060336">
        <w:rPr>
          <w:b/>
          <w:bCs/>
        </w:rPr>
        <w:t>Trial</w:t>
      </w:r>
      <w:r w:rsidR="00060336">
        <w:t xml:space="preserve"> for </w:t>
      </w:r>
      <w:r w:rsidR="00060336" w:rsidRPr="00060336">
        <w:rPr>
          <w:b/>
          <w:bCs/>
        </w:rPr>
        <w:t>Type</w:t>
      </w:r>
      <w:r w:rsidR="00060336">
        <w:t>, select</w:t>
      </w:r>
      <w:r>
        <w:t xml:space="preserve">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="00060336">
        <w:rPr>
          <w:b/>
        </w:rPr>
        <w:t>Yes</w:t>
      </w:r>
      <w:r>
        <w:t xml:space="preserve">, </w:t>
      </w:r>
      <w:r w:rsidR="00060336">
        <w:t xml:space="preserve">for </w:t>
      </w:r>
      <w:r w:rsidR="00060336" w:rsidRPr="00060336">
        <w:rPr>
          <w:b/>
          <w:bCs/>
        </w:rPr>
        <w:t>Create</w:t>
      </w:r>
      <w:r w:rsidR="00060336">
        <w:t xml:space="preserve"> a database</w:t>
      </w:r>
      <w:r w:rsidR="009D4661">
        <w:t xml:space="preserve"> for this environment</w:t>
      </w:r>
      <w:r w:rsidR="00060336">
        <w:t xml:space="preserve">, and </w:t>
      </w:r>
      <w:r>
        <w:t xml:space="preserve">click </w:t>
      </w:r>
      <w:r w:rsidR="00060336">
        <w:rPr>
          <w:b/>
        </w:rPr>
        <w:t>Next</w:t>
      </w:r>
      <w:r>
        <w:t>.</w:t>
      </w:r>
    </w:p>
    <w:p w14:paraId="1CCCCA92" w14:textId="5CC5D1CD" w:rsidR="00D34691" w:rsidRDefault="00060336" w:rsidP="00293FA4">
      <w:r>
        <w:rPr>
          <w:noProof/>
        </w:rPr>
        <w:drawing>
          <wp:inline distT="0" distB="0" distL="0" distR="0" wp14:anchorId="6B9CC668" wp14:editId="3E22E270">
            <wp:extent cx="1971675" cy="3466427"/>
            <wp:effectExtent l="19050" t="19050" r="9525" b="20320"/>
            <wp:docPr id="1" name="Picture 1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0697" cy="35350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418927C4" w:rsidR="00D34691" w:rsidRDefault="00D34691" w:rsidP="001449A0">
      <w:pPr>
        <w:pStyle w:val="ListParagraph"/>
        <w:numPr>
          <w:ilvl w:val="0"/>
          <w:numId w:val="4"/>
        </w:numPr>
      </w:pPr>
      <w:r>
        <w:lastRenderedPageBreak/>
        <w:t xml:space="preserve">Select </w:t>
      </w:r>
      <w:r w:rsidR="00293FA4">
        <w:rPr>
          <w:b/>
        </w:rPr>
        <w:t>Language,</w:t>
      </w:r>
      <w:r w:rsidR="00B73EF1">
        <w:rPr>
          <w:b/>
        </w:rPr>
        <w:t xml:space="preserve"> URL</w:t>
      </w:r>
      <w:r w:rsidR="00B73EF1">
        <w:rPr>
          <w:bCs/>
        </w:rPr>
        <w:t>, and</w:t>
      </w:r>
      <w:r w:rsidR="00293FA4">
        <w:rPr>
          <w:b/>
        </w:rPr>
        <w:t xml:space="preserve"> Currency</w:t>
      </w:r>
      <w:r w:rsidR="00B73EF1">
        <w:t>. Click</w:t>
      </w:r>
      <w:r w:rsidR="00293FA4">
        <w:t xml:space="preserve"> </w:t>
      </w:r>
      <w:r w:rsidR="00293FA4" w:rsidRPr="00293FA4">
        <w:rPr>
          <w:b/>
          <w:bCs/>
        </w:rPr>
        <w:t>Yes</w:t>
      </w:r>
      <w:r w:rsidR="00293FA4">
        <w:t xml:space="preserve"> for </w:t>
      </w:r>
      <w:r w:rsidR="00293FA4" w:rsidRPr="00293FA4">
        <w:rPr>
          <w:b/>
          <w:bCs/>
        </w:rPr>
        <w:t>Deploy sample apps</w:t>
      </w:r>
      <w:r w:rsidR="00293FA4">
        <w:t xml:space="preserve"> </w:t>
      </w:r>
      <w:r w:rsidR="00293FA4" w:rsidRPr="00293FA4">
        <w:rPr>
          <w:b/>
          <w:bCs/>
        </w:rPr>
        <w:t>and data</w:t>
      </w:r>
      <w:r w:rsidR="00293FA4">
        <w:t xml:space="preserve"> </w:t>
      </w:r>
      <w:r>
        <w:t xml:space="preserve">and then click </w:t>
      </w:r>
      <w:r w:rsidR="00293FA4">
        <w:rPr>
          <w:b/>
        </w:rPr>
        <w:t>Save</w:t>
      </w:r>
      <w:r>
        <w:t>.</w:t>
      </w:r>
    </w:p>
    <w:p w14:paraId="1EDF5D3F" w14:textId="6783D29E" w:rsidR="00D34691" w:rsidRDefault="00293FA4" w:rsidP="00D34691">
      <w:r>
        <w:rPr>
          <w:noProof/>
        </w:rPr>
        <w:drawing>
          <wp:inline distT="0" distB="0" distL="0" distR="0" wp14:anchorId="4733D416" wp14:editId="75F6185C">
            <wp:extent cx="2221540" cy="5144620"/>
            <wp:effectExtent l="19050" t="19050" r="26670" b="18415"/>
            <wp:docPr id="3" name="Picture 3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274" cy="51949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3CE45" w14:textId="209C2575" w:rsidR="00FC5DC7" w:rsidRDefault="00293FA4" w:rsidP="00293FA4">
      <w:pPr>
        <w:pStyle w:val="ListParagraph"/>
        <w:numPr>
          <w:ilvl w:val="0"/>
          <w:numId w:val="4"/>
        </w:numPr>
      </w:pPr>
      <w:r>
        <w:t>Wait for the environment to be created.</w:t>
      </w:r>
    </w:p>
    <w:p w14:paraId="50ECFD2A" w14:textId="77777777" w:rsidR="00C04E79" w:rsidRDefault="00C04E79" w:rsidP="00D34691"/>
    <w:p w14:paraId="74FAAEEE" w14:textId="77777777" w:rsidR="00E56E94" w:rsidRDefault="00E56E94" w:rsidP="00E56E94">
      <w:pPr>
        <w:pStyle w:val="Heading2"/>
      </w:pPr>
      <w:bookmarkStart w:id="13" w:name="_Toc51417371"/>
      <w:bookmarkStart w:id="14" w:name="_Toc66967527"/>
      <w:r>
        <w:t>Task 2</w:t>
      </w:r>
      <w:r w:rsidRPr="00006C3E">
        <w:t xml:space="preserve">: </w:t>
      </w:r>
      <w:r>
        <w:t>Import the solution</w:t>
      </w:r>
      <w:bookmarkEnd w:id="13"/>
      <w:bookmarkEnd w:id="14"/>
    </w:p>
    <w:p w14:paraId="5015E469" w14:textId="76409111" w:rsidR="00E56E94" w:rsidRDefault="00E56E94" w:rsidP="00E56E94">
      <w:r>
        <w:t>In this task, you will import the completed module 1 solution.</w:t>
      </w:r>
    </w:p>
    <w:p w14:paraId="72E86509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587902C1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Make sure you are in the </w:t>
      </w:r>
      <w:r w:rsidRPr="00940748">
        <w:rPr>
          <w:b/>
        </w:rPr>
        <w:t>Contoso Test</w:t>
      </w:r>
      <w:r>
        <w:t xml:space="preserve"> Environment you created.</w:t>
      </w:r>
    </w:p>
    <w:p w14:paraId="356B82F3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</w:t>
      </w:r>
      <w:r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788B8023" w14:textId="77777777" w:rsidR="00E56E94" w:rsidRDefault="00E56E94" w:rsidP="00E56E94">
      <w:r>
        <w:rPr>
          <w:noProof/>
        </w:rPr>
        <w:lastRenderedPageBreak/>
        <w:drawing>
          <wp:inline distT="0" distB="0" distL="0" distR="0" wp14:anchorId="526976D8" wp14:editId="348970F8">
            <wp:extent cx="4253273" cy="2553287"/>
            <wp:effectExtent l="19050" t="19050" r="13970" b="19050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0398" cy="25635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FB315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4745E38D" w14:textId="701D8DE2" w:rsidR="00E56E94" w:rsidRDefault="00E56E94" w:rsidP="00E56E94">
      <w:r>
        <w:rPr>
          <w:noProof/>
        </w:rPr>
        <w:drawing>
          <wp:inline distT="0" distB="0" distL="0" distR="0" wp14:anchorId="4A715580" wp14:editId="452EE19B">
            <wp:extent cx="3173666" cy="1317877"/>
            <wp:effectExtent l="19050" t="19050" r="27305" b="1587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500" cy="13352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377788" w14:textId="1D8D1845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the </w:t>
      </w:r>
      <w:r w:rsidR="007C0779">
        <w:rPr>
          <w:b/>
          <w:bCs/>
        </w:rPr>
        <w:t>Contoso Coffee</w:t>
      </w:r>
      <w:r>
        <w:t xml:space="preserve"> </w:t>
      </w:r>
      <w:r w:rsidR="007C0779">
        <w:t xml:space="preserve">solution </w:t>
      </w:r>
      <w:r>
        <w:t xml:space="preserve">zip file located in Module 1 Completed folder and click </w:t>
      </w:r>
      <w:r w:rsidRPr="000E2036">
        <w:rPr>
          <w:b/>
        </w:rPr>
        <w:t>Open</w:t>
      </w:r>
      <w:r>
        <w:t>.</w:t>
      </w:r>
    </w:p>
    <w:p w14:paraId="6DF1780B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3751D4DE" w14:textId="48E8CAC9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59600770" w14:textId="5E18F060" w:rsidR="00E56E94" w:rsidRDefault="007C0779" w:rsidP="00E56E94">
      <w:r>
        <w:rPr>
          <w:noProof/>
        </w:rPr>
        <w:lastRenderedPageBreak/>
        <w:drawing>
          <wp:inline distT="0" distB="0" distL="0" distR="0" wp14:anchorId="708F8133" wp14:editId="5AA661EC">
            <wp:extent cx="4131531" cy="3496414"/>
            <wp:effectExtent l="19050" t="19050" r="21590" b="27940"/>
            <wp:docPr id="6" name="Picture 6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0635" cy="350411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A35C5" w14:textId="3C077D6B" w:rsidR="00E56E94" w:rsidRDefault="00E56E94" w:rsidP="00E56E94">
      <w:pPr>
        <w:pStyle w:val="ListParagraph"/>
        <w:numPr>
          <w:ilvl w:val="0"/>
          <w:numId w:val="23"/>
        </w:numPr>
      </w:pPr>
      <w:r>
        <w:t>Wait for the solution import to complete.</w:t>
      </w:r>
    </w:p>
    <w:p w14:paraId="5ECA018C" w14:textId="21D5F544" w:rsidR="00E56E94" w:rsidRDefault="007C0779" w:rsidP="00106D8C">
      <w:r>
        <w:rPr>
          <w:noProof/>
        </w:rPr>
        <w:drawing>
          <wp:inline distT="0" distB="0" distL="0" distR="0" wp14:anchorId="6890F6DF" wp14:editId="6C39CBBA">
            <wp:extent cx="6858000" cy="1530350"/>
            <wp:effectExtent l="19050" t="19050" r="19050" b="12700"/>
            <wp:docPr id="8" name="Picture 8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303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8A97A" w14:textId="364A7268" w:rsidR="000C4E3F" w:rsidRDefault="000C4E3F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0C4E3F">
        <w:rPr>
          <w:b/>
          <w:bCs/>
        </w:rPr>
        <w:t>Publish all customizations</w:t>
      </w:r>
      <w:r>
        <w:t xml:space="preserve"> and wait for the publishing to complete.</w:t>
      </w:r>
    </w:p>
    <w:p w14:paraId="6113C563" w14:textId="5623B7F5" w:rsidR="000C4E3F" w:rsidRDefault="000C4E3F" w:rsidP="000C4E3F">
      <w:r>
        <w:rPr>
          <w:noProof/>
        </w:rPr>
        <w:drawing>
          <wp:inline distT="0" distB="0" distL="0" distR="0" wp14:anchorId="33550E9E" wp14:editId="53B608F8">
            <wp:extent cx="6858000" cy="1490345"/>
            <wp:effectExtent l="19050" t="19050" r="19050" b="14605"/>
            <wp:docPr id="9" name="Picture 9" descr="Screenshot showing the publish all customizations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showing the publish all customizations button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903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40E8F72E" w:rsidR="00371528" w:rsidRDefault="00371528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71528">
        <w:rPr>
          <w:b/>
        </w:rPr>
        <w:t>Apps</w:t>
      </w:r>
      <w:r w:rsidR="007C0779">
        <w:t>,</w:t>
      </w:r>
      <w:r>
        <w:t xml:space="preserve"> click</w:t>
      </w:r>
      <w:r w:rsidR="000C4E3F">
        <w:t xml:space="preserve"> on the</w:t>
      </w:r>
      <w:r>
        <w:t xml:space="preserve"> </w:t>
      </w:r>
      <w:r w:rsidRPr="000C4E3F">
        <w:rPr>
          <w:b/>
          <w:bCs/>
        </w:rPr>
        <w:t>…</w:t>
      </w:r>
      <w:r>
        <w:t xml:space="preserve"> </w:t>
      </w:r>
      <w:r w:rsidR="000C4E3F">
        <w:t xml:space="preserve">button of the </w:t>
      </w:r>
      <w:r w:rsidR="000C4E3F" w:rsidRPr="000C4E3F">
        <w:rPr>
          <w:b/>
          <w:bCs/>
        </w:rPr>
        <w:t>Machine Ordering App</w:t>
      </w:r>
      <w:r w:rsidR="000C4E3F">
        <w:t xml:space="preserve"> </w:t>
      </w:r>
      <w:r>
        <w:t xml:space="preserve">and click </w:t>
      </w:r>
      <w:r w:rsidRPr="000C4E3F">
        <w:rPr>
          <w:b/>
          <w:bCs/>
        </w:rPr>
        <w:t>Play</w:t>
      </w:r>
      <w:r>
        <w:t>.</w:t>
      </w:r>
    </w:p>
    <w:p w14:paraId="736DDF7A" w14:textId="0B4665C4" w:rsidR="00371528" w:rsidRDefault="000C4E3F" w:rsidP="00371528">
      <w:r>
        <w:rPr>
          <w:noProof/>
        </w:rPr>
        <w:lastRenderedPageBreak/>
        <w:drawing>
          <wp:inline distT="0" distB="0" distL="0" distR="0" wp14:anchorId="0BE1C59D" wp14:editId="1A95D488">
            <wp:extent cx="6858000" cy="2057400"/>
            <wp:effectExtent l="19050" t="19050" r="19050" b="19050"/>
            <wp:docPr id="10" name="Picture 10" descr="Screenshot showing the launch application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showing the launch application butto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574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16BE47D0" w:rsidR="00371528" w:rsidRDefault="006A278B" w:rsidP="00E56E94">
      <w:pPr>
        <w:pStyle w:val="ListParagraph"/>
        <w:numPr>
          <w:ilvl w:val="0"/>
          <w:numId w:val="23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47986A5C" w:rsidR="00D34691" w:rsidRPr="00D34691" w:rsidRDefault="00E94C09" w:rsidP="00D34691">
      <w:r>
        <w:rPr>
          <w:noProof/>
        </w:rPr>
        <w:drawing>
          <wp:inline distT="0" distB="0" distL="0" distR="0" wp14:anchorId="073CBBB5" wp14:editId="4D716EAC">
            <wp:extent cx="6601206" cy="3672838"/>
            <wp:effectExtent l="19050" t="19050" r="9525" b="23495"/>
            <wp:docPr id="4" name="Picture 4" descr="Screenshot showing a canvas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showing a canvas application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5479" cy="36752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2"/>
      <w:headerReference w:type="default" r:id="rId23"/>
      <w:footerReference w:type="even" r:id="rId24"/>
      <w:footerReference w:type="default" r:id="rId25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FA1FF" w14:textId="77777777" w:rsidR="002163A6" w:rsidRDefault="002163A6">
      <w:pPr>
        <w:spacing w:after="0" w:line="240" w:lineRule="auto"/>
      </w:pPr>
      <w:r>
        <w:separator/>
      </w:r>
    </w:p>
  </w:endnote>
  <w:endnote w:type="continuationSeparator" w:id="0">
    <w:p w14:paraId="07425B76" w14:textId="77777777" w:rsidR="002163A6" w:rsidRDefault="00216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Arial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DD6552">
          <w:rPr>
            <w:color w:val="0D0D0D" w:themeColor="text1" w:themeTint="F2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4D6E0EE2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01CF1">
          <w:rPr>
            <w:color w:val="0D0D0D" w:themeColor="text1" w:themeTint="F2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 w:rsidR="00F14527">
          <w:t>2022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17993" w14:textId="77777777" w:rsidR="002163A6" w:rsidRDefault="002163A6">
      <w:pPr>
        <w:spacing w:after="0" w:line="240" w:lineRule="auto"/>
      </w:pPr>
      <w:r>
        <w:separator/>
      </w:r>
    </w:p>
  </w:footnote>
  <w:footnote w:type="continuationSeparator" w:id="0">
    <w:p w14:paraId="2F49D2D7" w14:textId="77777777" w:rsidR="002163A6" w:rsidRDefault="002163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78D2E3B9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AB343" w14:textId="30726FCD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D01CF1">
      <w:rPr>
        <w:color w:val="0D0D0D" w:themeColor="text1" w:themeTint="F2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C1E0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377C7"/>
    <w:multiLevelType w:val="hybridMultilevel"/>
    <w:tmpl w:val="44A018B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926405">
    <w:abstractNumId w:val="0"/>
  </w:num>
  <w:num w:numId="2" w16cid:durableId="1250046967">
    <w:abstractNumId w:val="19"/>
  </w:num>
  <w:num w:numId="3" w16cid:durableId="1203446502">
    <w:abstractNumId w:val="1"/>
  </w:num>
  <w:num w:numId="4" w16cid:durableId="177818362">
    <w:abstractNumId w:val="17"/>
  </w:num>
  <w:num w:numId="5" w16cid:durableId="304549981">
    <w:abstractNumId w:val="9"/>
  </w:num>
  <w:num w:numId="6" w16cid:durableId="1176575707">
    <w:abstractNumId w:val="12"/>
  </w:num>
  <w:num w:numId="7" w16cid:durableId="1985965413">
    <w:abstractNumId w:val="22"/>
  </w:num>
  <w:num w:numId="8" w16cid:durableId="1668898530">
    <w:abstractNumId w:val="4"/>
  </w:num>
  <w:num w:numId="9" w16cid:durableId="811168956">
    <w:abstractNumId w:val="14"/>
  </w:num>
  <w:num w:numId="10" w16cid:durableId="1494879344">
    <w:abstractNumId w:val="2"/>
  </w:num>
  <w:num w:numId="11" w16cid:durableId="862481007">
    <w:abstractNumId w:val="18"/>
  </w:num>
  <w:num w:numId="12" w16cid:durableId="75909025">
    <w:abstractNumId w:val="5"/>
  </w:num>
  <w:num w:numId="13" w16cid:durableId="70084259">
    <w:abstractNumId w:val="15"/>
  </w:num>
  <w:num w:numId="14" w16cid:durableId="1477801753">
    <w:abstractNumId w:val="13"/>
  </w:num>
  <w:num w:numId="15" w16cid:durableId="865826268">
    <w:abstractNumId w:val="16"/>
  </w:num>
  <w:num w:numId="16" w16cid:durableId="1088699820">
    <w:abstractNumId w:val="6"/>
  </w:num>
  <w:num w:numId="17" w16cid:durableId="55931257">
    <w:abstractNumId w:val="8"/>
  </w:num>
  <w:num w:numId="18" w16cid:durableId="1828012087">
    <w:abstractNumId w:val="7"/>
  </w:num>
  <w:num w:numId="19" w16cid:durableId="1565067947">
    <w:abstractNumId w:val="20"/>
  </w:num>
  <w:num w:numId="20" w16cid:durableId="900555659">
    <w:abstractNumId w:val="10"/>
  </w:num>
  <w:num w:numId="21" w16cid:durableId="1594970036">
    <w:abstractNumId w:val="21"/>
  </w:num>
  <w:num w:numId="22" w16cid:durableId="699621826">
    <w:abstractNumId w:val="3"/>
  </w:num>
  <w:num w:numId="23" w16cid:durableId="11023844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60336"/>
    <w:rsid w:val="00084C04"/>
    <w:rsid w:val="00087D05"/>
    <w:rsid w:val="0009221C"/>
    <w:rsid w:val="000B68B6"/>
    <w:rsid w:val="000C00D2"/>
    <w:rsid w:val="000C4E3F"/>
    <w:rsid w:val="000E2036"/>
    <w:rsid w:val="0010381E"/>
    <w:rsid w:val="00106D8C"/>
    <w:rsid w:val="001113AD"/>
    <w:rsid w:val="00114FB1"/>
    <w:rsid w:val="001245FA"/>
    <w:rsid w:val="001449A0"/>
    <w:rsid w:val="00145976"/>
    <w:rsid w:val="001937DE"/>
    <w:rsid w:val="001B24F6"/>
    <w:rsid w:val="001C74A6"/>
    <w:rsid w:val="002163A6"/>
    <w:rsid w:val="0022023E"/>
    <w:rsid w:val="0023275B"/>
    <w:rsid w:val="00260403"/>
    <w:rsid w:val="00277303"/>
    <w:rsid w:val="00293FA4"/>
    <w:rsid w:val="0029484A"/>
    <w:rsid w:val="002A4503"/>
    <w:rsid w:val="002C6D10"/>
    <w:rsid w:val="00347DF9"/>
    <w:rsid w:val="00371528"/>
    <w:rsid w:val="00371B75"/>
    <w:rsid w:val="003759BA"/>
    <w:rsid w:val="00391CE5"/>
    <w:rsid w:val="003C1E05"/>
    <w:rsid w:val="003C3803"/>
    <w:rsid w:val="003C3CDA"/>
    <w:rsid w:val="003E7D39"/>
    <w:rsid w:val="004D3953"/>
    <w:rsid w:val="004D7C95"/>
    <w:rsid w:val="005065A7"/>
    <w:rsid w:val="0054079F"/>
    <w:rsid w:val="00553491"/>
    <w:rsid w:val="00556D10"/>
    <w:rsid w:val="00577127"/>
    <w:rsid w:val="005F1AFA"/>
    <w:rsid w:val="00682FE5"/>
    <w:rsid w:val="006A278B"/>
    <w:rsid w:val="007052B0"/>
    <w:rsid w:val="00731889"/>
    <w:rsid w:val="00744880"/>
    <w:rsid w:val="0076039B"/>
    <w:rsid w:val="007C0779"/>
    <w:rsid w:val="007E3DBA"/>
    <w:rsid w:val="00814CD8"/>
    <w:rsid w:val="00836BE2"/>
    <w:rsid w:val="00840FB5"/>
    <w:rsid w:val="008C6A7D"/>
    <w:rsid w:val="00932413"/>
    <w:rsid w:val="00952786"/>
    <w:rsid w:val="0096724B"/>
    <w:rsid w:val="009D4661"/>
    <w:rsid w:val="009D4877"/>
    <w:rsid w:val="009F1C1D"/>
    <w:rsid w:val="009F723F"/>
    <w:rsid w:val="00A038DC"/>
    <w:rsid w:val="00A16BD6"/>
    <w:rsid w:val="00A3465F"/>
    <w:rsid w:val="00A54A81"/>
    <w:rsid w:val="00A66DF3"/>
    <w:rsid w:val="00A769C2"/>
    <w:rsid w:val="00A863FB"/>
    <w:rsid w:val="00A92907"/>
    <w:rsid w:val="00AB3889"/>
    <w:rsid w:val="00AB6926"/>
    <w:rsid w:val="00B07366"/>
    <w:rsid w:val="00B110C8"/>
    <w:rsid w:val="00B13B5A"/>
    <w:rsid w:val="00B41D68"/>
    <w:rsid w:val="00B70989"/>
    <w:rsid w:val="00B73EF1"/>
    <w:rsid w:val="00B96380"/>
    <w:rsid w:val="00B97733"/>
    <w:rsid w:val="00BC1A39"/>
    <w:rsid w:val="00BC44F3"/>
    <w:rsid w:val="00BD6DA2"/>
    <w:rsid w:val="00C04E79"/>
    <w:rsid w:val="00C12318"/>
    <w:rsid w:val="00C862FF"/>
    <w:rsid w:val="00CF2AE4"/>
    <w:rsid w:val="00D01CF1"/>
    <w:rsid w:val="00D34691"/>
    <w:rsid w:val="00D626D0"/>
    <w:rsid w:val="00D94DDC"/>
    <w:rsid w:val="00DD6552"/>
    <w:rsid w:val="00E52C77"/>
    <w:rsid w:val="00E56E94"/>
    <w:rsid w:val="00E75034"/>
    <w:rsid w:val="00E805D0"/>
    <w:rsid w:val="00E835DA"/>
    <w:rsid w:val="00E94C09"/>
    <w:rsid w:val="00E9798B"/>
    <w:rsid w:val="00ED5204"/>
    <w:rsid w:val="00EE2795"/>
    <w:rsid w:val="00EF3355"/>
    <w:rsid w:val="00F00554"/>
    <w:rsid w:val="00F14527"/>
    <w:rsid w:val="00F32427"/>
    <w:rsid w:val="00F64EB7"/>
    <w:rsid w:val="00FC5DC7"/>
    <w:rsid w:val="00FE2586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eader" Target="header5.xml"/><Relationship Id="rId28" Type="http://schemas.openxmlformats.org/officeDocument/2006/relationships/customXml" Target="../customXml/item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1EDBFBBE-460C-4372-8362-104FFC055E30}"/>
</file>

<file path=customXml/itemProps2.xml><?xml version="1.0" encoding="utf-8"?>
<ds:datastoreItem xmlns:ds="http://schemas.openxmlformats.org/officeDocument/2006/customXml" ds:itemID="{93076EFF-BFBC-42C2-B840-D27CE2B5AFD1}"/>
</file>

<file path=customXml/itemProps3.xml><?xml version="1.0" encoding="utf-8"?>
<ds:datastoreItem xmlns:ds="http://schemas.openxmlformats.org/officeDocument/2006/customXml" ds:itemID="{2F107CDA-247C-4CA7-BACC-E41BE67141EB}"/>
</file>

<file path=docMetadata/LabelInfo.xml><?xml version="1.0" encoding="utf-8"?>
<clbl:labelList xmlns:clbl="http://schemas.microsoft.com/office/2020/mipLabelMetadata">
  <clbl:label id="{1a19d03a-48bc-4359-8038-5b5f6d5847c3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7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Lab Admin 17</cp:lastModifiedBy>
  <cp:revision>60</cp:revision>
  <dcterms:created xsi:type="dcterms:W3CDTF">2018-03-22T16:08:00Z</dcterms:created>
  <dcterms:modified xsi:type="dcterms:W3CDTF">2022-07-0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  <property fmtid="{D5CDD505-2E9C-101B-9397-08002B2CF9AE}" pid="3" name="MediaServiceImageTags">
    <vt:lpwstr/>
  </property>
</Properties>
</file>